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n efficient algorithm that searches for a valu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is matrix has the following properties:</w:t>
      </w:r>
    </w:p>
    <w:p>
      <w:pPr>
        <w:pStyle w:val="Compact"/>
        <w:numPr>
          <w:ilvl w:val="0"/>
          <w:numId w:val="1001"/>
        </w:numPr>
      </w:pPr>
      <w:r>
        <w:t xml:space="preserve">Integers in each row are sorted in ascending from left to right.</w:t>
      </w:r>
    </w:p>
    <w:p>
      <w:pPr>
        <w:pStyle w:val="Compact"/>
        <w:numPr>
          <w:ilvl w:val="0"/>
          <w:numId w:val="1001"/>
        </w:numPr>
      </w:pPr>
      <w:r>
        <w:t xml:space="preserve">Integers in each column are sorted in ascending from top to bottom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105400" cy="510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24/searchgrid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4,7,11,15],[2,5,8,12,19],[3,6,9,16,22],[10,13,14,17,24],[18,21,23,26,30]], target = 5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105400" cy="5105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24/search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4,7,11,15],[2,5,8,12,19],[3,6,9,16,22],[10,13,14,17,24],[18,21,23,26,30]], target = 20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, m &lt;= 3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matrix[i][j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All the integers in each row are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in ascending order.</w:t>
      </w:r>
    </w:p>
    <w:p>
      <w:pPr>
        <w:pStyle w:val="Compact"/>
        <w:numPr>
          <w:ilvl w:val="0"/>
          <w:numId w:val="1002"/>
        </w:numPr>
      </w:pPr>
      <w:r>
        <w:t xml:space="preserve">All the integers in each column are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in ascending order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target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29Z</dcterms:created>
  <dcterms:modified xsi:type="dcterms:W3CDTF">2024-03-25T1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